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D34E1" w14:textId="77777777" w:rsidR="00B62F0C" w:rsidRPr="001021EF" w:rsidRDefault="00872912" w:rsidP="001021EF">
      <w:pPr>
        <w:pStyle w:val="NoSpacing"/>
        <w:jc w:val="center"/>
        <w:rPr>
          <w:b/>
          <w:sz w:val="36"/>
          <w:szCs w:val="36"/>
        </w:rPr>
      </w:pPr>
      <w:bookmarkStart w:id="0" w:name="_GoBack"/>
      <w:bookmarkEnd w:id="0"/>
      <w:r w:rsidRPr="001021EF">
        <w:rPr>
          <w:b/>
          <w:sz w:val="36"/>
          <w:szCs w:val="36"/>
        </w:rPr>
        <w:t>Coming Together</w:t>
      </w:r>
    </w:p>
    <w:p w14:paraId="7042A4EE" w14:textId="77777777" w:rsidR="00B62F0C" w:rsidRDefault="00B62F0C" w:rsidP="00B62F0C">
      <w:pPr>
        <w:pStyle w:val="NoSpacing"/>
      </w:pPr>
    </w:p>
    <w:p w14:paraId="47BE2EC7" w14:textId="77777777" w:rsidR="00B62F0C" w:rsidRDefault="00B62F0C" w:rsidP="00B62F0C">
      <w:pPr>
        <w:pStyle w:val="NoSpacing"/>
      </w:pPr>
      <w:r>
        <w:t>Many brothers or sisters want to come together, RIGHTFULLY SO.  However, without tr</w:t>
      </w:r>
      <w:r w:rsidR="001202E0">
        <w:t xml:space="preserve">uth, or with 50 brothers and ALL of them with </w:t>
      </w:r>
      <w:r>
        <w:t xml:space="preserve">different </w:t>
      </w:r>
      <w:r w:rsidR="002134A6">
        <w:t>minds and OWN beliefs/truths</w:t>
      </w:r>
      <w:r w:rsidR="001202E0">
        <w:t>, ESPECIALLY</w:t>
      </w:r>
      <w:r>
        <w:t xml:space="preserve"> among </w:t>
      </w:r>
      <w:r w:rsidR="002134A6">
        <w:t xml:space="preserve">us </w:t>
      </w:r>
      <w:r>
        <w:t>Israel</w:t>
      </w:r>
      <w:r w:rsidR="001202E0">
        <w:t>ites</w:t>
      </w:r>
      <w:r>
        <w:t>, there WILL BE NO togetherness nor UNITY.  We MUST come together by the Truth/Christ:</w:t>
      </w:r>
    </w:p>
    <w:p w14:paraId="66156CEB" w14:textId="77777777" w:rsidR="00B62F0C" w:rsidRDefault="00B62F0C" w:rsidP="00B62F0C">
      <w:pPr>
        <w:pStyle w:val="NoSpacing"/>
      </w:pPr>
    </w:p>
    <w:p w14:paraId="5F007166" w14:textId="77777777" w:rsidR="00B62F0C" w:rsidRPr="00324D97" w:rsidRDefault="00B62F0C" w:rsidP="00B62F0C">
      <w:pPr>
        <w:pStyle w:val="NoSpacing"/>
        <w:rPr>
          <w:b/>
        </w:rPr>
      </w:pPr>
      <w:r w:rsidRPr="00324D97">
        <w:rPr>
          <w:b/>
        </w:rPr>
        <w:t>Amos 3:3</w:t>
      </w:r>
      <w:r w:rsidR="001202E0" w:rsidRPr="00324D97">
        <w:rPr>
          <w:b/>
        </w:rPr>
        <w:t xml:space="preserve"> </w:t>
      </w:r>
      <w:r w:rsidR="00324D97">
        <w:rPr>
          <w:b/>
        </w:rPr>
        <w:t>Can two walk together, EXCEPT</w:t>
      </w:r>
      <w:r w:rsidR="001202E0" w:rsidRPr="00324D97">
        <w:rPr>
          <w:b/>
        </w:rPr>
        <w:t xml:space="preserve"> they be agreed?</w:t>
      </w:r>
    </w:p>
    <w:p w14:paraId="2F0B43D3" w14:textId="77777777" w:rsidR="001202E0" w:rsidRDefault="001202E0" w:rsidP="00B62F0C">
      <w:pPr>
        <w:pStyle w:val="NoSpacing"/>
      </w:pPr>
    </w:p>
    <w:p w14:paraId="5E35D376" w14:textId="77777777" w:rsidR="001202E0" w:rsidRDefault="00F92AA2" w:rsidP="00B62F0C">
      <w:pPr>
        <w:pStyle w:val="NoSpacing"/>
      </w:pPr>
      <w:r>
        <w:t>Just because of</w:t>
      </w:r>
      <w:r w:rsidR="001202E0">
        <w:t xml:space="preserve"> </w:t>
      </w:r>
      <w:r w:rsidR="00324D97">
        <w:t xml:space="preserve">brown </w:t>
      </w:r>
      <w:r w:rsidR="001202E0">
        <w:t xml:space="preserve">skin color, </w:t>
      </w:r>
      <w:r w:rsidR="00324D97">
        <w:t>or knowing we’re Israelites, does not make us “brothers” with the e</w:t>
      </w:r>
      <w:r>
        <w:t>vil men of our people, the LIARS</w:t>
      </w:r>
      <w:r w:rsidR="00324D97">
        <w:t>, the exploiters of the weak, the cruel oppressors within our nation, etc.</w:t>
      </w:r>
    </w:p>
    <w:p w14:paraId="51FE3F97" w14:textId="77777777" w:rsidR="00324D97" w:rsidRDefault="00324D97" w:rsidP="00B62F0C">
      <w:pPr>
        <w:pStyle w:val="NoSpacing"/>
        <w:rPr>
          <w:b/>
        </w:rPr>
      </w:pPr>
      <w:r>
        <w:t xml:space="preserve">NOR does truth mean every brother not with us, IS AGAINST US!  We must judge righteous judgment, not by outward appearance: </w:t>
      </w:r>
      <w:r w:rsidRPr="00324D97">
        <w:rPr>
          <w:b/>
        </w:rPr>
        <w:t>John 7:24</w:t>
      </w:r>
      <w:r w:rsidR="00F92AA2">
        <w:t>.  By fruit and actions, NOT</w:t>
      </w:r>
      <w:r>
        <w:t xml:space="preserve"> just </w:t>
      </w:r>
      <w:r w:rsidR="00F92AA2">
        <w:t xml:space="preserve">accepting those with </w:t>
      </w:r>
      <w:r>
        <w:t>Hebrew name</w:t>
      </w:r>
      <w:r w:rsidR="00EA4B4A">
        <w:t xml:space="preserve">s, or that attend a </w:t>
      </w:r>
      <w:r w:rsidR="00F92AA2">
        <w:t>church or are “members”</w:t>
      </w:r>
      <w:r w:rsidR="00AC16A6">
        <w:t xml:space="preserve"> o</w:t>
      </w:r>
      <w:r w:rsidR="00EA4B4A">
        <w:t>f an Israelite group. B</w:t>
      </w:r>
      <w:r w:rsidR="00AC16A6">
        <w:t xml:space="preserve">e spiritual: </w:t>
      </w:r>
      <w:proofErr w:type="spellStart"/>
      <w:r w:rsidR="00AC16A6" w:rsidRPr="00AC16A6">
        <w:rPr>
          <w:b/>
        </w:rPr>
        <w:t>ICorinthians</w:t>
      </w:r>
      <w:proofErr w:type="spellEnd"/>
      <w:r w:rsidR="00AC16A6" w:rsidRPr="00AC16A6">
        <w:rPr>
          <w:b/>
        </w:rPr>
        <w:t xml:space="preserve"> 2:15</w:t>
      </w:r>
      <w:r w:rsidR="00EA4B4A">
        <w:rPr>
          <w:b/>
        </w:rPr>
        <w:t>.</w:t>
      </w:r>
    </w:p>
    <w:p w14:paraId="21DA6903" w14:textId="77777777" w:rsidR="00694F87" w:rsidRDefault="00694F87" w:rsidP="00B62F0C">
      <w:pPr>
        <w:pStyle w:val="NoSpacing"/>
        <w:rPr>
          <w:b/>
        </w:rPr>
      </w:pPr>
    </w:p>
    <w:p w14:paraId="52FB53CF" w14:textId="77777777" w:rsidR="00694F87" w:rsidRPr="00694F87" w:rsidRDefault="00694F87" w:rsidP="00694F87">
      <w:pPr>
        <w:pStyle w:val="NoSpacing"/>
        <w:rPr>
          <w:b/>
        </w:rPr>
      </w:pPr>
      <w:r>
        <w:rPr>
          <w:b/>
        </w:rPr>
        <w:t xml:space="preserve">John 4:22 </w:t>
      </w:r>
      <w:r w:rsidRPr="00694F87">
        <w:rPr>
          <w:b/>
        </w:rPr>
        <w:t>Ye worship ye know not what: we know what we worship: for salvation is of the Jews.</w:t>
      </w:r>
    </w:p>
    <w:p w14:paraId="0ECAFD20" w14:textId="77777777" w:rsidR="00694F87" w:rsidRPr="00694F87" w:rsidRDefault="00694F87" w:rsidP="00694F87">
      <w:pPr>
        <w:pStyle w:val="NoSpacing"/>
        <w:rPr>
          <w:b/>
        </w:rPr>
      </w:pPr>
      <w:r>
        <w:rPr>
          <w:b/>
        </w:rPr>
        <w:t>:</w:t>
      </w:r>
      <w:r w:rsidRPr="00694F87">
        <w:rPr>
          <w:b/>
        </w:rPr>
        <w:t xml:space="preserve">23 But the hour cometh, and now is, when the true worshippers </w:t>
      </w:r>
      <w:r>
        <w:rPr>
          <w:b/>
        </w:rPr>
        <w:t>SHALL WORSHIP</w:t>
      </w:r>
      <w:r w:rsidRPr="00694F87">
        <w:rPr>
          <w:b/>
        </w:rPr>
        <w:t xml:space="preserve"> the Father in spirit and in truth: for the Father </w:t>
      </w:r>
      <w:proofErr w:type="spellStart"/>
      <w:r w:rsidRPr="00694F87">
        <w:rPr>
          <w:b/>
        </w:rPr>
        <w:t>seeketh</w:t>
      </w:r>
      <w:proofErr w:type="spellEnd"/>
      <w:r w:rsidRPr="00694F87">
        <w:rPr>
          <w:b/>
        </w:rPr>
        <w:t xml:space="preserve"> such to worship him.</w:t>
      </w:r>
    </w:p>
    <w:p w14:paraId="1C5D6EB2" w14:textId="77777777" w:rsidR="00694F87" w:rsidRDefault="00694F87" w:rsidP="00694F87">
      <w:pPr>
        <w:pStyle w:val="NoSpacing"/>
        <w:rPr>
          <w:b/>
        </w:rPr>
      </w:pPr>
      <w:r>
        <w:rPr>
          <w:b/>
        </w:rPr>
        <w:t>:</w:t>
      </w:r>
      <w:r w:rsidRPr="00694F87">
        <w:rPr>
          <w:b/>
        </w:rPr>
        <w:t xml:space="preserve">24 God is a Spirit: and they that worship him </w:t>
      </w:r>
      <w:r>
        <w:rPr>
          <w:b/>
        </w:rPr>
        <w:t xml:space="preserve">MUST WORSHIP </w:t>
      </w:r>
      <w:r w:rsidRPr="00694F87">
        <w:rPr>
          <w:b/>
        </w:rPr>
        <w:t>him in spirit and in truth.</w:t>
      </w:r>
    </w:p>
    <w:p w14:paraId="476C73BD" w14:textId="77777777" w:rsidR="00694F87" w:rsidRDefault="00694F87" w:rsidP="00694F87">
      <w:pPr>
        <w:pStyle w:val="NoSpacing"/>
        <w:rPr>
          <w:b/>
        </w:rPr>
      </w:pPr>
    </w:p>
    <w:p w14:paraId="26A0E1AB" w14:textId="77777777" w:rsidR="00694F87" w:rsidRDefault="00694F87" w:rsidP="00694F87">
      <w:pPr>
        <w:pStyle w:val="NoSpacing"/>
      </w:pPr>
      <w:r w:rsidRPr="00694F87">
        <w:t>This is not a rainbow, nor Israelite rainbow, but evil against good</w:t>
      </w:r>
      <w:r>
        <w:rPr>
          <w:b/>
        </w:rPr>
        <w:t xml:space="preserve">: Ecclesiasticus 33:14-15, </w:t>
      </w:r>
      <w:proofErr w:type="spellStart"/>
      <w:r>
        <w:rPr>
          <w:b/>
        </w:rPr>
        <w:t>IIEsdras</w:t>
      </w:r>
      <w:proofErr w:type="spellEnd"/>
      <w:r>
        <w:rPr>
          <w:b/>
        </w:rPr>
        <w:t xml:space="preserve"> 9:13.</w:t>
      </w:r>
    </w:p>
    <w:p w14:paraId="04FE25F5" w14:textId="77777777" w:rsidR="00B62F0C" w:rsidRDefault="00B62F0C" w:rsidP="00B62F0C">
      <w:pPr>
        <w:pStyle w:val="NoSpacing"/>
      </w:pPr>
    </w:p>
    <w:p w14:paraId="2502CA66" w14:textId="77777777" w:rsidR="00B62F0C" w:rsidRPr="00F92AA2" w:rsidRDefault="00B62F0C" w:rsidP="00B62F0C">
      <w:pPr>
        <w:pStyle w:val="NoSpacing"/>
        <w:rPr>
          <w:b/>
        </w:rPr>
      </w:pPr>
      <w:proofErr w:type="spellStart"/>
      <w:r w:rsidRPr="00F92AA2">
        <w:rPr>
          <w:b/>
        </w:rPr>
        <w:t>ICorinthians</w:t>
      </w:r>
      <w:proofErr w:type="spellEnd"/>
      <w:r w:rsidRPr="00F92AA2">
        <w:rPr>
          <w:b/>
        </w:rPr>
        <w:t xml:space="preserve"> 1:10</w:t>
      </w:r>
      <w:r w:rsidR="00324D97" w:rsidRPr="00F92AA2">
        <w:rPr>
          <w:b/>
        </w:rPr>
        <w:t xml:space="preserve"> </w:t>
      </w:r>
      <w:r w:rsidR="00F92AA2" w:rsidRPr="00F92AA2">
        <w:rPr>
          <w:b/>
        </w:rPr>
        <w:t xml:space="preserve">Now I beseech you, </w:t>
      </w:r>
      <w:r w:rsidR="00AC16A6">
        <w:rPr>
          <w:b/>
        </w:rPr>
        <w:t>BRETHREN</w:t>
      </w:r>
      <w:r w:rsidR="00F92AA2" w:rsidRPr="00F92AA2">
        <w:rPr>
          <w:b/>
        </w:rPr>
        <w:t xml:space="preserve">, by the name of our Lord Jesus Christ, that </w:t>
      </w:r>
      <w:r w:rsidR="00AC16A6">
        <w:rPr>
          <w:b/>
        </w:rPr>
        <w:t>YE ALL SPEAK THE SAME THING</w:t>
      </w:r>
      <w:r w:rsidR="00F92AA2" w:rsidRPr="00F92AA2">
        <w:rPr>
          <w:b/>
        </w:rPr>
        <w:t xml:space="preserve">, and that there be </w:t>
      </w:r>
      <w:r w:rsidR="00AC16A6">
        <w:rPr>
          <w:b/>
        </w:rPr>
        <w:t xml:space="preserve">NO DIVISIONS </w:t>
      </w:r>
      <w:r w:rsidR="00F92AA2" w:rsidRPr="00F92AA2">
        <w:rPr>
          <w:b/>
        </w:rPr>
        <w:t xml:space="preserve">among you; but that ye be </w:t>
      </w:r>
      <w:r w:rsidR="00F92AA2">
        <w:rPr>
          <w:b/>
        </w:rPr>
        <w:t>PERFECTLY JOINED TOGETHER</w:t>
      </w:r>
      <w:r w:rsidR="00F92AA2" w:rsidRPr="00F92AA2">
        <w:rPr>
          <w:b/>
        </w:rPr>
        <w:t xml:space="preserve"> in the </w:t>
      </w:r>
      <w:r w:rsidR="00F92AA2">
        <w:rPr>
          <w:b/>
        </w:rPr>
        <w:t>SAME MIND</w:t>
      </w:r>
      <w:r w:rsidR="00F92AA2" w:rsidRPr="00F92AA2">
        <w:rPr>
          <w:b/>
        </w:rPr>
        <w:t xml:space="preserve"> and in the </w:t>
      </w:r>
      <w:r w:rsidR="00F92AA2">
        <w:rPr>
          <w:b/>
        </w:rPr>
        <w:t>SAME JUDGMENT</w:t>
      </w:r>
      <w:r w:rsidR="00F92AA2" w:rsidRPr="00F92AA2">
        <w:rPr>
          <w:b/>
        </w:rPr>
        <w:t>.</w:t>
      </w:r>
    </w:p>
    <w:p w14:paraId="771B6CD7" w14:textId="77777777" w:rsidR="00F92AA2" w:rsidRDefault="00F92AA2" w:rsidP="00B62F0C">
      <w:pPr>
        <w:pStyle w:val="NoSpacing"/>
      </w:pPr>
      <w:r>
        <w:t xml:space="preserve">(NOT AS PARROTS, and man-pleasers or following Israelite groups, but by being </w:t>
      </w:r>
      <w:r w:rsidR="00AC16A6">
        <w:t xml:space="preserve">pure of heart, </w:t>
      </w:r>
      <w:r>
        <w:t xml:space="preserve">diligent and abiding </w:t>
      </w:r>
      <w:r w:rsidR="002134A6">
        <w:t>in the Messiah your OWN</w:t>
      </w:r>
      <w:r>
        <w:t xml:space="preserve"> self, and making YOUR own SALVATION sure.  Then the other elect are EASY to see and identify: </w:t>
      </w:r>
      <w:r w:rsidRPr="00F92AA2">
        <w:rPr>
          <w:b/>
        </w:rPr>
        <w:t>John 4:22-24</w:t>
      </w:r>
      <w:r w:rsidR="00AC16A6">
        <w:rPr>
          <w:b/>
        </w:rPr>
        <w:t xml:space="preserve">, </w:t>
      </w:r>
      <w:proofErr w:type="spellStart"/>
      <w:r w:rsidR="00AC16A6">
        <w:rPr>
          <w:b/>
        </w:rPr>
        <w:t>IPeter</w:t>
      </w:r>
      <w:proofErr w:type="spellEnd"/>
      <w:r w:rsidR="00AC16A6">
        <w:rPr>
          <w:b/>
        </w:rPr>
        <w:t xml:space="preserve"> 5:9</w:t>
      </w:r>
      <w:r>
        <w:t>.</w:t>
      </w:r>
      <w:r w:rsidR="00AC16A6">
        <w:t>)</w:t>
      </w:r>
    </w:p>
    <w:p w14:paraId="722B6060" w14:textId="77777777" w:rsidR="00B62F0C" w:rsidRDefault="00B62F0C" w:rsidP="00B62F0C">
      <w:pPr>
        <w:pStyle w:val="NoSpacing"/>
      </w:pPr>
    </w:p>
    <w:p w14:paraId="051D2EDA" w14:textId="77777777" w:rsidR="00B62F0C" w:rsidRDefault="00B62F0C" w:rsidP="00B62F0C">
      <w:pPr>
        <w:pStyle w:val="NoSpacing"/>
        <w:rPr>
          <w:b/>
        </w:rPr>
      </w:pPr>
      <w:proofErr w:type="spellStart"/>
      <w:r w:rsidRPr="00324D97">
        <w:rPr>
          <w:b/>
        </w:rPr>
        <w:t>IICorinthians</w:t>
      </w:r>
      <w:proofErr w:type="spellEnd"/>
      <w:r w:rsidRPr="00324D97">
        <w:rPr>
          <w:b/>
        </w:rPr>
        <w:t xml:space="preserve"> 6:14</w:t>
      </w:r>
      <w:r w:rsidR="00324D97" w:rsidRPr="00324D97">
        <w:rPr>
          <w:b/>
        </w:rPr>
        <w:t xml:space="preserve"> </w:t>
      </w:r>
      <w:r w:rsidR="001021EF">
        <w:rPr>
          <w:b/>
        </w:rPr>
        <w:t>BE YE NOT</w:t>
      </w:r>
      <w:r w:rsidR="00324D97" w:rsidRPr="00324D97">
        <w:rPr>
          <w:b/>
        </w:rPr>
        <w:t xml:space="preserve"> unequally yoked together with unbelievers: for what fellowship hath righteousness </w:t>
      </w:r>
      <w:r w:rsidR="001021EF">
        <w:rPr>
          <w:b/>
        </w:rPr>
        <w:t>WITH</w:t>
      </w:r>
      <w:r w:rsidR="00324D97" w:rsidRPr="00324D97">
        <w:rPr>
          <w:b/>
        </w:rPr>
        <w:t xml:space="preserve"> unrighteousness? and what communion hath light </w:t>
      </w:r>
      <w:r w:rsidR="001021EF">
        <w:rPr>
          <w:b/>
        </w:rPr>
        <w:t>WITH</w:t>
      </w:r>
      <w:r w:rsidR="00324D97" w:rsidRPr="00324D97">
        <w:rPr>
          <w:b/>
        </w:rPr>
        <w:t xml:space="preserve"> darkness?</w:t>
      </w:r>
    </w:p>
    <w:p w14:paraId="4B9B0AEE" w14:textId="77777777" w:rsidR="00324D97" w:rsidRDefault="00324D97" w:rsidP="00B62F0C">
      <w:pPr>
        <w:pStyle w:val="NoSpacing"/>
      </w:pPr>
      <w:r w:rsidRPr="00324D97">
        <w:t xml:space="preserve">(Be a true servant and light, the other righteous will be brought to you by the LORD.  We will see each other.  A city set on </w:t>
      </w:r>
      <w:proofErr w:type="gramStart"/>
      <w:r w:rsidRPr="00324D97">
        <w:t>an</w:t>
      </w:r>
      <w:proofErr w:type="gramEnd"/>
      <w:r w:rsidRPr="00324D97">
        <w:t xml:space="preserve"> hill cannot be hid, remember</w:t>
      </w:r>
      <w:r w:rsidR="00456A54">
        <w:t>: Matthew 5:14-16</w:t>
      </w:r>
      <w:r w:rsidRPr="00324D97">
        <w:t>??  Nor will w</w:t>
      </w:r>
      <w:r w:rsidR="00456A54">
        <w:t>e remain with the wicked</w:t>
      </w:r>
      <w:r>
        <w:t xml:space="preserve">, nor be in their congregations and churches, because darkness hates light: </w:t>
      </w:r>
      <w:r w:rsidRPr="00324D97">
        <w:rPr>
          <w:b/>
        </w:rPr>
        <w:t>Matthew 10:17</w:t>
      </w:r>
      <w:r w:rsidRPr="00324D97">
        <w:t>.)</w:t>
      </w:r>
    </w:p>
    <w:p w14:paraId="15FF2CF9" w14:textId="77777777" w:rsidR="001021EF" w:rsidRPr="00324D97" w:rsidRDefault="001021EF" w:rsidP="00B62F0C">
      <w:pPr>
        <w:pStyle w:val="NoSpacing"/>
      </w:pPr>
      <w:r>
        <w:t>All flesh consorts to its like, so wicked Israelites stay in a wicked congregation and make excuses, righteous men rebuke wickedness of men and leave, or serve the LORD and wicked men remove them!</w:t>
      </w:r>
    </w:p>
    <w:p w14:paraId="796CFE22" w14:textId="77777777" w:rsidR="00B62F0C" w:rsidRDefault="00B62F0C" w:rsidP="00B62F0C">
      <w:pPr>
        <w:pStyle w:val="NoSpacing"/>
      </w:pPr>
    </w:p>
    <w:p w14:paraId="655E4899" w14:textId="77777777" w:rsidR="00B62F0C" w:rsidRPr="00E60F62" w:rsidRDefault="001202E0" w:rsidP="00B62F0C">
      <w:pPr>
        <w:pStyle w:val="NoSpacing"/>
        <w:rPr>
          <w:b/>
        </w:rPr>
      </w:pPr>
      <w:proofErr w:type="spellStart"/>
      <w:r w:rsidRPr="00E60F62">
        <w:rPr>
          <w:b/>
        </w:rPr>
        <w:t>IITimothy</w:t>
      </w:r>
      <w:proofErr w:type="spellEnd"/>
      <w:r w:rsidRPr="00E60F62">
        <w:rPr>
          <w:b/>
        </w:rPr>
        <w:t xml:space="preserve"> 2:22</w:t>
      </w:r>
      <w:r w:rsidR="00E60F62" w:rsidRPr="00E60F62">
        <w:rPr>
          <w:b/>
        </w:rPr>
        <w:t xml:space="preserve"> Flee also youthful lusts: but follow righteousness, faith, charity, peace, </w:t>
      </w:r>
      <w:r w:rsidR="00E60F62">
        <w:rPr>
          <w:b/>
        </w:rPr>
        <w:t>WITH THEM</w:t>
      </w:r>
      <w:r w:rsidR="00E60F62" w:rsidRPr="00E60F62">
        <w:rPr>
          <w:b/>
        </w:rPr>
        <w:t xml:space="preserve"> that call on the Lord out of a pure heart.</w:t>
      </w:r>
    </w:p>
    <w:p w14:paraId="6D14054C" w14:textId="77777777" w:rsidR="001202E0" w:rsidRDefault="001202E0" w:rsidP="00B62F0C">
      <w:pPr>
        <w:pStyle w:val="NoSpacing"/>
      </w:pPr>
      <w:r>
        <w:t>(</w:t>
      </w:r>
      <w:r w:rsidRPr="00680553">
        <w:rPr>
          <w:b/>
        </w:rPr>
        <w:t>Matthew 18:</w:t>
      </w:r>
      <w:r w:rsidR="00324D97" w:rsidRPr="00680553">
        <w:rPr>
          <w:b/>
        </w:rPr>
        <w:t>20</w:t>
      </w:r>
      <w:r w:rsidR="00324D97">
        <w:t xml:space="preserve">.  Was Elijah alone?  Abraham?  Lot?  Jacob?  Stephen?  Samson?  NO!  Nor are you!  </w:t>
      </w:r>
      <w:proofErr w:type="spellStart"/>
      <w:r w:rsidR="00324D97">
        <w:t>Its</w:t>
      </w:r>
      <w:proofErr w:type="spellEnd"/>
      <w:r w:rsidR="00324D97">
        <w:t xml:space="preserve"> never been about the multitudes with the righteous, do not get carnal being by yourself</w:t>
      </w:r>
      <w:r w:rsidR="00F92AA2">
        <w:t xml:space="preserve">, or being very few, just you and your wife, or </w:t>
      </w:r>
      <w:r w:rsidR="00680553">
        <w:t>just</w:t>
      </w:r>
      <w:r w:rsidR="00F92AA2">
        <w:t xml:space="preserve"> phone conversations with one righteous brother </w:t>
      </w:r>
      <w:r w:rsidR="00324D97">
        <w:t xml:space="preserve">: </w:t>
      </w:r>
      <w:r w:rsidR="00324D97" w:rsidRPr="00F92AA2">
        <w:rPr>
          <w:b/>
        </w:rPr>
        <w:t>Hebrews 13:5</w:t>
      </w:r>
      <w:r w:rsidR="00680553">
        <w:t xml:space="preserve">. </w:t>
      </w:r>
      <w:r w:rsidR="00E60F62">
        <w:t>We ARE</w:t>
      </w:r>
      <w:r w:rsidR="00F92AA2">
        <w:t xml:space="preserve"> being gathered, </w:t>
      </w:r>
      <w:r w:rsidR="00E60F62">
        <w:t xml:space="preserve">even if </w:t>
      </w:r>
      <w:r w:rsidR="00680553">
        <w:t>as Elijah, you do not see us yet</w:t>
      </w:r>
      <w:r w:rsidR="00E60F62">
        <w:t xml:space="preserve">; </w:t>
      </w:r>
      <w:r w:rsidR="00680553">
        <w:t>we are living the Word</w:t>
      </w:r>
      <w:r w:rsidR="00F92AA2">
        <w:t>!</w:t>
      </w:r>
      <w:r w:rsidR="00680553">
        <w:t xml:space="preserve">  </w:t>
      </w:r>
      <w:r w:rsidR="00680553" w:rsidRPr="00680553">
        <w:rPr>
          <w:b/>
        </w:rPr>
        <w:t>Romans 11:1-7</w:t>
      </w:r>
      <w:r w:rsidR="00324D97">
        <w:t>)</w:t>
      </w:r>
    </w:p>
    <w:p w14:paraId="341C2E25" w14:textId="77777777" w:rsidR="00B62F0C" w:rsidRDefault="00B62F0C" w:rsidP="00B62F0C">
      <w:pPr>
        <w:pStyle w:val="NoSpacing"/>
      </w:pPr>
    </w:p>
    <w:p w14:paraId="38230CE5" w14:textId="77777777" w:rsidR="00E2182B" w:rsidRDefault="00E2182B" w:rsidP="00E2182B">
      <w:pPr>
        <w:pStyle w:val="NoSpacing"/>
      </w:pPr>
      <w:r>
        <w:t>Many lost sheep feel that “peace” (NO DEBATE, just blind love or quiet) OR RAGE is the wa</w:t>
      </w:r>
      <w:r w:rsidR="0001115F">
        <w:t xml:space="preserve">y, and seek to follow </w:t>
      </w:r>
      <w:r>
        <w:t xml:space="preserve">CHURCHES by </w:t>
      </w:r>
      <w:r w:rsidR="0001115F">
        <w:t xml:space="preserve">what </w:t>
      </w:r>
      <w:r>
        <w:t xml:space="preserve">their minds accept.  Many are goaded and deceived to feel to worship the LORD they must be in THEIR congregation or church!  NO.  Most of the righteous were VERY FEW in their city or area, and even in these last days the scriptures remind us the truly chosen are few: “one of a city, </w:t>
      </w:r>
      <w:r>
        <w:lastRenderedPageBreak/>
        <w:t xml:space="preserve">two of a family,” </w:t>
      </w:r>
      <w:r w:rsidRPr="00E2182B">
        <w:rPr>
          <w:b/>
        </w:rPr>
        <w:t>Jeremiah 3:14</w:t>
      </w:r>
      <w:r>
        <w:t xml:space="preserve">.  HUMBLY HEAR, do NOT reject the word of truth, because the righteous will NOT STAY among liars, hypocrites </w:t>
      </w:r>
      <w:r w:rsidR="00650C4D">
        <w:t>or congregations of the damned.  B</w:t>
      </w:r>
      <w:r>
        <w:t>ut</w:t>
      </w:r>
      <w:r w:rsidR="00650C4D">
        <w:t>,</w:t>
      </w:r>
      <w:r>
        <w:t xml:space="preserve"> those rejecting this word will stay with them: </w:t>
      </w:r>
      <w:r w:rsidRPr="00E2182B">
        <w:rPr>
          <w:b/>
        </w:rPr>
        <w:t>Proverbs 21:16</w:t>
      </w:r>
      <w:r w:rsidR="0001115F">
        <w:rPr>
          <w:b/>
        </w:rPr>
        <w:t>, John 9:39-41</w:t>
      </w:r>
      <w:r>
        <w:t xml:space="preserve">.  Again, </w:t>
      </w:r>
      <w:r w:rsidR="00650C4D">
        <w:t>humbly learn the word of truth/</w:t>
      </w:r>
      <w:r>
        <w:t xml:space="preserve">Christ: </w:t>
      </w:r>
      <w:r w:rsidRPr="00E2182B">
        <w:rPr>
          <w:b/>
        </w:rPr>
        <w:t>Matthew 10:34-37, Luke 6:22-23</w:t>
      </w:r>
      <w:r>
        <w:t xml:space="preserve">, </w:t>
      </w:r>
      <w:r w:rsidR="00650C4D" w:rsidRPr="00650C4D">
        <w:rPr>
          <w:b/>
        </w:rPr>
        <w:t>John 15:18-20</w:t>
      </w:r>
      <w:r w:rsidR="00650C4D">
        <w:t xml:space="preserve">, </w:t>
      </w:r>
      <w:r>
        <w:t>etc.</w:t>
      </w:r>
    </w:p>
    <w:p w14:paraId="33B283A9" w14:textId="77777777" w:rsidR="00E2182B" w:rsidRDefault="00E2182B" w:rsidP="00E2182B">
      <w:pPr>
        <w:pStyle w:val="NoSpacing"/>
      </w:pPr>
    </w:p>
    <w:p w14:paraId="6271B565" w14:textId="77777777" w:rsidR="00B62F0C" w:rsidRDefault="00E2182B" w:rsidP="00E2182B">
      <w:pPr>
        <w:pStyle w:val="NoSpacing"/>
      </w:pPr>
      <w:r>
        <w:t xml:space="preserve">Did the prophets worship with wicked kings and the wicked of Israel, OR REBUKE them?  Did the angels FIND righteous Lot doing worship with the men of Sodom in their temples?  Did apostles or other true servants DWELL in </w:t>
      </w:r>
      <w:proofErr w:type="spellStart"/>
      <w:r>
        <w:t>Chorazin</w:t>
      </w:r>
      <w:proofErr w:type="spellEnd"/>
      <w:r>
        <w:t xml:space="preserve"> or Capernaum and listen to their teachings of the bible in their synagogues? </w:t>
      </w:r>
      <w:r w:rsidRPr="00E2182B">
        <w:rPr>
          <w:b/>
        </w:rPr>
        <w:t>Matthew 11:20-24</w:t>
      </w:r>
      <w:r>
        <w:t xml:space="preserve">. Understand that LIES and false teachings ARE VERY EVIL and are spiritual evil to be reproved, NOT joined with: </w:t>
      </w:r>
      <w:r w:rsidRPr="00E2182B">
        <w:rPr>
          <w:b/>
        </w:rPr>
        <w:t>Ephesians 5:11</w:t>
      </w:r>
      <w:r>
        <w:t xml:space="preserve">. The spirits </w:t>
      </w:r>
      <w:r w:rsidR="0001115F">
        <w:t xml:space="preserve">of deep sleep </w:t>
      </w:r>
      <w:r>
        <w:t>upon our people, and the level of destruction we have suffered by the LORD’S curs</w:t>
      </w:r>
      <w:r w:rsidR="0001115F">
        <w:t xml:space="preserve">es and punishments against us: </w:t>
      </w:r>
      <w:r w:rsidRPr="00E2182B">
        <w:rPr>
          <w:b/>
        </w:rPr>
        <w:t>Amos 3:1-2, Daniel 9:12-13</w:t>
      </w:r>
      <w:r w:rsidR="003459F8">
        <w:t>,</w:t>
      </w:r>
      <w:r>
        <w:t xml:space="preserve"> </w:t>
      </w:r>
      <w:r w:rsidR="0001115F">
        <w:t xml:space="preserve">leave </w:t>
      </w:r>
      <w:r>
        <w:t xml:space="preserve">the </w:t>
      </w:r>
      <w:r w:rsidR="003459F8">
        <w:t xml:space="preserve">LORD and His </w:t>
      </w:r>
      <w:r>
        <w:t>word of truth</w:t>
      </w:r>
      <w:r w:rsidR="0001115F">
        <w:t xml:space="preserve"> as our only hope and way to unify and come together</w:t>
      </w:r>
      <w:r>
        <w:t>.  BECAUSE IT IS ALREADY written concerning the ONE WAY we will come together as A NATION:</w:t>
      </w:r>
    </w:p>
    <w:p w14:paraId="3F48DD13" w14:textId="77777777" w:rsidR="00E2182B" w:rsidRDefault="00E2182B" w:rsidP="00B62F0C">
      <w:pPr>
        <w:pStyle w:val="NoSpacing"/>
        <w:rPr>
          <w:b/>
        </w:rPr>
      </w:pPr>
    </w:p>
    <w:p w14:paraId="695605A1" w14:textId="77777777" w:rsidR="00B62F0C" w:rsidRPr="00680553" w:rsidRDefault="00B62F0C" w:rsidP="00B62F0C">
      <w:pPr>
        <w:pStyle w:val="NoSpacing"/>
        <w:rPr>
          <w:b/>
        </w:rPr>
      </w:pPr>
      <w:r w:rsidRPr="00680553">
        <w:rPr>
          <w:b/>
        </w:rPr>
        <w:t>Baruch 4:37</w:t>
      </w:r>
      <w:r w:rsidR="00680553" w:rsidRPr="00680553">
        <w:rPr>
          <w:b/>
        </w:rPr>
        <w:t xml:space="preserve"> Lo, thy sons come, whom thou </w:t>
      </w:r>
      <w:proofErr w:type="spellStart"/>
      <w:r w:rsidR="00680553" w:rsidRPr="00680553">
        <w:rPr>
          <w:b/>
        </w:rPr>
        <w:t>sentest</w:t>
      </w:r>
      <w:proofErr w:type="spellEnd"/>
      <w:r w:rsidR="00680553" w:rsidRPr="00680553">
        <w:rPr>
          <w:b/>
        </w:rPr>
        <w:t xml:space="preserve"> away, they come </w:t>
      </w:r>
      <w:r w:rsidR="006F49C2">
        <w:rPr>
          <w:b/>
        </w:rPr>
        <w:t>GATHERED TOGETHER</w:t>
      </w:r>
      <w:r w:rsidR="00680553" w:rsidRPr="00680553">
        <w:rPr>
          <w:b/>
        </w:rPr>
        <w:t xml:space="preserve"> from the east to the west </w:t>
      </w:r>
      <w:r w:rsidR="006F49C2">
        <w:rPr>
          <w:b/>
        </w:rPr>
        <w:t>BY THE WORD</w:t>
      </w:r>
      <w:r w:rsidR="00680553" w:rsidRPr="00680553">
        <w:rPr>
          <w:b/>
        </w:rPr>
        <w:t xml:space="preserve"> of the Holy One, rejoicing in the glory of God.</w:t>
      </w:r>
    </w:p>
    <w:p w14:paraId="2422E8A0" w14:textId="77777777" w:rsidR="00B62F0C" w:rsidRDefault="00B62F0C" w:rsidP="00B62F0C">
      <w:pPr>
        <w:pStyle w:val="NoSpacing"/>
      </w:pPr>
      <w:r>
        <w:t>(John 17:17</w:t>
      </w:r>
      <w:r w:rsidR="00680553">
        <w:t xml:space="preserve"> </w:t>
      </w:r>
      <w:r w:rsidR="00680553" w:rsidRPr="00680553">
        <w:t>Sanctify them through thy truth: thy word is truth.</w:t>
      </w:r>
      <w:r>
        <w:t xml:space="preserve">  The bible is truth, NOTHING ELSE is!)</w:t>
      </w:r>
    </w:p>
    <w:p w14:paraId="6A43149E" w14:textId="77777777" w:rsidR="00B62F0C" w:rsidRDefault="00B62F0C" w:rsidP="00B62F0C">
      <w:pPr>
        <w:pStyle w:val="NoSpacing"/>
      </w:pPr>
    </w:p>
    <w:p w14:paraId="2A7AF114" w14:textId="77777777" w:rsidR="00680553" w:rsidRPr="00127BF7" w:rsidRDefault="00680553" w:rsidP="00680553">
      <w:pPr>
        <w:pStyle w:val="NoSpacing"/>
        <w:rPr>
          <w:b/>
        </w:rPr>
      </w:pPr>
      <w:r w:rsidRPr="00127BF7">
        <w:rPr>
          <w:b/>
        </w:rPr>
        <w:t xml:space="preserve">Isaiah 11:11 And it shall come to pass in that day, that the Lord shall set his hand AGAIN THE SECOND TIME to recover THE REMNANT OF HIS PEOPLE, which shall be left, from Assyria, and from Egypt, and from </w:t>
      </w:r>
      <w:proofErr w:type="spellStart"/>
      <w:r w:rsidRPr="00127BF7">
        <w:rPr>
          <w:b/>
        </w:rPr>
        <w:t>Pathros</w:t>
      </w:r>
      <w:proofErr w:type="spellEnd"/>
      <w:r w:rsidRPr="00127BF7">
        <w:rPr>
          <w:b/>
        </w:rPr>
        <w:t xml:space="preserve">, and from Cush, and from Elam, and from Shinar, and from </w:t>
      </w:r>
      <w:proofErr w:type="spellStart"/>
      <w:r w:rsidRPr="00127BF7">
        <w:rPr>
          <w:b/>
        </w:rPr>
        <w:t>Hamath</w:t>
      </w:r>
      <w:proofErr w:type="spellEnd"/>
      <w:r w:rsidRPr="00127BF7">
        <w:rPr>
          <w:b/>
        </w:rPr>
        <w:t>, and from the islands of the sea.</w:t>
      </w:r>
    </w:p>
    <w:p w14:paraId="497F5386" w14:textId="77777777" w:rsidR="00B62F0C" w:rsidRPr="00127BF7" w:rsidRDefault="00680553" w:rsidP="00680553">
      <w:pPr>
        <w:pStyle w:val="NoSpacing"/>
        <w:rPr>
          <w:b/>
        </w:rPr>
      </w:pPr>
      <w:r w:rsidRPr="00127BF7">
        <w:rPr>
          <w:b/>
        </w:rPr>
        <w:t>:12 And he shall set up AN ENSIGN for the nations, and SHALL ASSEMBLE THE OUTCASTS of Israel, and GATHER TOGETHER the dispersed of Judah from the four corners of the earth.</w:t>
      </w:r>
    </w:p>
    <w:p w14:paraId="34B40B8E" w14:textId="77777777" w:rsidR="00B62F0C" w:rsidRDefault="00B62F0C" w:rsidP="00B62F0C">
      <w:pPr>
        <w:pStyle w:val="NoSpacing"/>
      </w:pPr>
    </w:p>
    <w:p w14:paraId="7A2C122F" w14:textId="77777777" w:rsidR="00B62F0C" w:rsidRPr="00127BF7" w:rsidRDefault="00B62F0C" w:rsidP="00B62F0C">
      <w:pPr>
        <w:pStyle w:val="NoSpacing"/>
        <w:rPr>
          <w:b/>
        </w:rPr>
      </w:pPr>
      <w:r w:rsidRPr="00127BF7">
        <w:rPr>
          <w:b/>
        </w:rPr>
        <w:t>Romans 11:7</w:t>
      </w:r>
      <w:r w:rsidR="00127BF7" w:rsidRPr="00127BF7">
        <w:rPr>
          <w:b/>
        </w:rPr>
        <w:t xml:space="preserve"> What then? Israel </w:t>
      </w:r>
      <w:r w:rsidR="00127BF7">
        <w:rPr>
          <w:b/>
        </w:rPr>
        <w:t>HATH NOT</w:t>
      </w:r>
      <w:r w:rsidR="00127BF7" w:rsidRPr="00127BF7">
        <w:rPr>
          <w:b/>
        </w:rPr>
        <w:t xml:space="preserve"> obtained that which he </w:t>
      </w:r>
      <w:proofErr w:type="spellStart"/>
      <w:r w:rsidR="00127BF7" w:rsidRPr="00127BF7">
        <w:rPr>
          <w:b/>
        </w:rPr>
        <w:t>seeketh</w:t>
      </w:r>
      <w:proofErr w:type="spellEnd"/>
      <w:r w:rsidR="00127BF7" w:rsidRPr="00127BF7">
        <w:rPr>
          <w:b/>
        </w:rPr>
        <w:t xml:space="preserve"> for; but </w:t>
      </w:r>
      <w:r w:rsidR="00127BF7">
        <w:rPr>
          <w:b/>
        </w:rPr>
        <w:t>THE ELECTION HATH</w:t>
      </w:r>
      <w:r w:rsidR="00127BF7" w:rsidRPr="00127BF7">
        <w:rPr>
          <w:b/>
        </w:rPr>
        <w:t xml:space="preserve"> obtained it, and the rest were blinded</w:t>
      </w:r>
    </w:p>
    <w:p w14:paraId="07C29FD8" w14:textId="77777777" w:rsidR="00B62F0C" w:rsidRDefault="00B62F0C" w:rsidP="00B62F0C">
      <w:pPr>
        <w:pStyle w:val="NoSpacing"/>
      </w:pPr>
    </w:p>
    <w:p w14:paraId="507AE43B" w14:textId="77777777" w:rsidR="00127BF7" w:rsidRPr="00127BF7" w:rsidRDefault="00127BF7" w:rsidP="00127BF7">
      <w:pPr>
        <w:pStyle w:val="NoSpacing"/>
        <w:rPr>
          <w:b/>
        </w:rPr>
      </w:pPr>
      <w:r w:rsidRPr="00127BF7">
        <w:rPr>
          <w:b/>
        </w:rPr>
        <w:t>Isaiah 10:20 And it shall come to pass in that day, that THE REMNANT of Israel, and such AS ARE ESCAPED of the house of Jacob, shall no more again stay upon him that smote them; but shall stay upon the LORD, the Holy One of Israel, IN TRUTH.</w:t>
      </w:r>
    </w:p>
    <w:p w14:paraId="15927F35" w14:textId="77777777" w:rsidR="00B62F0C" w:rsidRPr="00127BF7" w:rsidRDefault="00127BF7" w:rsidP="00B62F0C">
      <w:pPr>
        <w:pStyle w:val="NoSpacing"/>
        <w:rPr>
          <w:b/>
        </w:rPr>
      </w:pPr>
      <w:r w:rsidRPr="00127BF7">
        <w:rPr>
          <w:b/>
        </w:rPr>
        <w:t xml:space="preserve">:21 The remnant SHALL RETURN, even the remnant of Jacob, </w:t>
      </w:r>
      <w:r w:rsidR="008C3567">
        <w:rPr>
          <w:b/>
        </w:rPr>
        <w:t>UNTO THE</w:t>
      </w:r>
      <w:r w:rsidRPr="00127BF7">
        <w:rPr>
          <w:b/>
        </w:rPr>
        <w:t xml:space="preserve"> mighty God.</w:t>
      </w:r>
    </w:p>
    <w:p w14:paraId="3026CA94" w14:textId="77777777" w:rsidR="00B62F0C" w:rsidRDefault="00B62F0C" w:rsidP="00B62F0C">
      <w:pPr>
        <w:pStyle w:val="NoSpacing"/>
      </w:pPr>
    </w:p>
    <w:p w14:paraId="5B365DB1" w14:textId="77777777" w:rsidR="007F6CC2" w:rsidRDefault="007F6CC2" w:rsidP="007F6CC2">
      <w:pPr>
        <w:pStyle w:val="NoSpacing"/>
      </w:pPr>
      <w:r>
        <w:t xml:space="preserve">The LORD is ONLY gathering together TRUE WORSHIPPERS.  It is a nation thing, NOT just a color thing.  This carnal world is ONLY about color, yet we must be about the soul, as the Most High is: </w:t>
      </w:r>
      <w:proofErr w:type="spellStart"/>
      <w:r w:rsidRPr="007F6CC2">
        <w:rPr>
          <w:b/>
        </w:rPr>
        <w:t>ISamuel</w:t>
      </w:r>
      <w:proofErr w:type="spellEnd"/>
      <w:r w:rsidRPr="007F6CC2">
        <w:rPr>
          <w:b/>
        </w:rPr>
        <w:t xml:space="preserve"> 16:7</w:t>
      </w:r>
      <w:r>
        <w:t xml:space="preserve">.  </w:t>
      </w:r>
      <w:r w:rsidRPr="007F6CC2">
        <w:rPr>
          <w:b/>
        </w:rPr>
        <w:t>Color can be deceiving in this wicked "carnal" world, one way or another, but a soul CANNOT hide its fruit!</w:t>
      </w:r>
    </w:p>
    <w:p w14:paraId="4FB5258B" w14:textId="77777777" w:rsidR="007F6CC2" w:rsidRDefault="007F6CC2" w:rsidP="007F6CC2">
      <w:pPr>
        <w:pStyle w:val="NoSpacing"/>
      </w:pPr>
      <w:r>
        <w:t xml:space="preserve">Someone’s soul is revealed by their fruit: actions and words.  NOT what they claim, </w:t>
      </w:r>
      <w:r w:rsidR="007C6D9E">
        <w:t>n</w:t>
      </w:r>
      <w:r>
        <w:t>or their church!</w:t>
      </w:r>
    </w:p>
    <w:p w14:paraId="736E21F4" w14:textId="77777777" w:rsidR="000A466F" w:rsidRDefault="007F6CC2" w:rsidP="007F6CC2">
      <w:pPr>
        <w:pStyle w:val="NoSpacing"/>
      </w:pPr>
      <w:r>
        <w:t xml:space="preserve">We will come together ONLY by 100% percent truth: </w:t>
      </w:r>
      <w:r w:rsidRPr="007F6CC2">
        <w:rPr>
          <w:b/>
        </w:rPr>
        <w:t>John 4:22-24</w:t>
      </w:r>
      <w:r>
        <w:t>, under the Heavenly Father and Christ.  NOT Israelite groups, or man, or “high priests”, or ANY LIES, but by the word of the Holy One, the book of the LORD, the bible!  The ELECT of Israel, Christ’s sheep, w</w:t>
      </w:r>
      <w:r w:rsidR="007C6D9E">
        <w:t xml:space="preserve">ill follow TRUTH, not lies and </w:t>
      </w:r>
      <w:r>
        <w:t>truth!</w:t>
      </w:r>
    </w:p>
    <w:p w14:paraId="63199363" w14:textId="77777777" w:rsidR="007C6D9E" w:rsidRDefault="007C6D9E" w:rsidP="00B62F0C">
      <w:pPr>
        <w:pStyle w:val="NoSpacing"/>
      </w:pPr>
    </w:p>
    <w:p w14:paraId="67381FA5" w14:textId="77777777" w:rsidR="000A466F" w:rsidRDefault="000A466F" w:rsidP="00B62F0C">
      <w:pPr>
        <w:pStyle w:val="NoSpacing"/>
      </w:pPr>
      <w:r>
        <w:t xml:space="preserve">All glory, </w:t>
      </w:r>
      <w:r w:rsidR="00E60F62">
        <w:t>THANKS, and praises to our</w:t>
      </w:r>
      <w:r>
        <w:t xml:space="preserve"> Everlasting Father the Most High, and our King, and Lord Christ.</w:t>
      </w:r>
    </w:p>
    <w:p w14:paraId="6F22DF3F" w14:textId="77777777" w:rsidR="00E60F62" w:rsidRDefault="00E60F62" w:rsidP="00B62F0C">
      <w:pPr>
        <w:pStyle w:val="NoSpacing"/>
      </w:pPr>
    </w:p>
    <w:p w14:paraId="27DB59B7" w14:textId="77777777" w:rsidR="000A466F" w:rsidRDefault="000A466F" w:rsidP="00B62F0C">
      <w:pPr>
        <w:pStyle w:val="NoSpacing"/>
      </w:pPr>
      <w:r>
        <w:t xml:space="preserve">1611 king </w:t>
      </w:r>
      <w:proofErr w:type="spellStart"/>
      <w:r>
        <w:t>james</w:t>
      </w:r>
      <w:proofErr w:type="spellEnd"/>
      <w:r>
        <w:t xml:space="preserve"> version bible; www.thetruththebible.com</w:t>
      </w:r>
    </w:p>
    <w:sectPr w:rsidR="000A46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E2tjAxtjAzMTdW0lEKTi0uzszPAykwrAUAO4ctUywAAAA="/>
  </w:docVars>
  <w:rsids>
    <w:rsidRoot w:val="00872912"/>
    <w:rsid w:val="0001115F"/>
    <w:rsid w:val="000A466F"/>
    <w:rsid w:val="001021EF"/>
    <w:rsid w:val="001202E0"/>
    <w:rsid w:val="00127BF7"/>
    <w:rsid w:val="001458A0"/>
    <w:rsid w:val="001D102F"/>
    <w:rsid w:val="002134A6"/>
    <w:rsid w:val="00324D97"/>
    <w:rsid w:val="003459F8"/>
    <w:rsid w:val="00456A54"/>
    <w:rsid w:val="005339E9"/>
    <w:rsid w:val="00650C4D"/>
    <w:rsid w:val="00680553"/>
    <w:rsid w:val="00694F87"/>
    <w:rsid w:val="006F49C2"/>
    <w:rsid w:val="007C6D9E"/>
    <w:rsid w:val="007F6CC2"/>
    <w:rsid w:val="008659EF"/>
    <w:rsid w:val="00872912"/>
    <w:rsid w:val="008C3567"/>
    <w:rsid w:val="00930ACA"/>
    <w:rsid w:val="00AC16A6"/>
    <w:rsid w:val="00B62F0C"/>
    <w:rsid w:val="00DE7729"/>
    <w:rsid w:val="00E2182B"/>
    <w:rsid w:val="00E60F62"/>
    <w:rsid w:val="00EA4B4A"/>
    <w:rsid w:val="00F92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F44B"/>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62F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808656">
      <w:bodyDiv w:val="1"/>
      <w:marLeft w:val="0"/>
      <w:marRight w:val="0"/>
      <w:marTop w:val="0"/>
      <w:marBottom w:val="0"/>
      <w:divBdr>
        <w:top w:val="none" w:sz="0" w:space="0" w:color="auto"/>
        <w:left w:val="none" w:sz="0" w:space="0" w:color="auto"/>
        <w:bottom w:val="none" w:sz="0" w:space="0" w:color="auto"/>
        <w:right w:val="none" w:sz="0" w:space="0" w:color="auto"/>
      </w:divBdr>
    </w:div>
    <w:div w:id="983774139">
      <w:bodyDiv w:val="1"/>
      <w:marLeft w:val="0"/>
      <w:marRight w:val="0"/>
      <w:marTop w:val="0"/>
      <w:marBottom w:val="0"/>
      <w:divBdr>
        <w:top w:val="none" w:sz="0" w:space="0" w:color="auto"/>
        <w:left w:val="none" w:sz="0" w:space="0" w:color="auto"/>
        <w:bottom w:val="none" w:sz="0" w:space="0" w:color="auto"/>
        <w:right w:val="none" w:sz="0" w:space="0" w:color="auto"/>
      </w:divBdr>
    </w:div>
    <w:div w:id="1496411625">
      <w:bodyDiv w:val="1"/>
      <w:marLeft w:val="0"/>
      <w:marRight w:val="0"/>
      <w:marTop w:val="0"/>
      <w:marBottom w:val="0"/>
      <w:divBdr>
        <w:top w:val="none" w:sz="0" w:space="0" w:color="auto"/>
        <w:left w:val="none" w:sz="0" w:space="0" w:color="auto"/>
        <w:bottom w:val="none" w:sz="0" w:space="0" w:color="auto"/>
        <w:right w:val="none" w:sz="0" w:space="0" w:color="auto"/>
      </w:divBdr>
    </w:div>
    <w:div w:id="1511139618">
      <w:bodyDiv w:val="1"/>
      <w:marLeft w:val="0"/>
      <w:marRight w:val="0"/>
      <w:marTop w:val="0"/>
      <w:marBottom w:val="0"/>
      <w:divBdr>
        <w:top w:val="none" w:sz="0" w:space="0" w:color="auto"/>
        <w:left w:val="none" w:sz="0" w:space="0" w:color="auto"/>
        <w:bottom w:val="none" w:sz="0" w:space="0" w:color="auto"/>
        <w:right w:val="none" w:sz="0" w:space="0" w:color="auto"/>
      </w:divBdr>
    </w:div>
    <w:div w:id="209508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03</Words>
  <Characters>572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39:00Z</dcterms:created>
  <dcterms:modified xsi:type="dcterms:W3CDTF">2018-08-15T02:39:00Z</dcterms:modified>
</cp:coreProperties>
</file>